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"/>
      <w:bookmarkEnd w:id="21"/>
      <w:r>
        <w:t xml:space="preserve">Read</w:t>
      </w:r>
    </w:p>
    <w:p>
      <w:pPr>
        <w:pStyle w:val="FirstParagraph"/>
      </w:pPr>
      <w:r>
        <w:t xml:space="preserve">I'm seventeen. I had worked as a box boy at a supermarket in Los Angeles. People came to the counter and you put things in their bags for them. And carried things to their cars. It was hard work.</w:t>
      </w:r>
      <w:r>
        <w:t xml:space="preserve"> </w:t>
      </w:r>
      <w:r>
        <w:t xml:space="preserve">While working, you wear a plate with your name on it. I once met someone I knew years ago. I remembered his name and said, "Mr Castle, how are you?" We talked about this and that. As he left, he said, "It was nice talking to you, Brett." I felt great, he remembered me. Then I looked down at my name plate. Oh no. He didn't remember me at all, he just read the name plate. I wish I had put "Irving" down on my name plate. If he have said, "Oh yes, Irving, how could I forget you?" I have been ready for him. There's nothing personal here.</w:t>
      </w:r>
      <w:r>
        <w:t xml:space="preserve"> </w:t>
      </w:r>
      <w:r>
        <w:t xml:space="preserve">The manager and everyone else who were a step above the box boys often shouted orders. One of these was: You couldn't accept tips(小费). Okay, I'm outside and I put the bags in the car. For a lot of people, the natural reaction(反应) is to take a quarter and give it to me. "I'm sorry, I can't." They'd get angry. When you give someone a tip, you're sort of being polite. You take a quarter and you put it in their hands and you expect them to say, "Oh, thanks a lot." When you say, "I'm sorry, I can't," they feel a little put down. They say, "No one will know." And they put it in your pocket. You say, "I really can't." It gets to a point where you almost have to hurt a person physically(身体上) to prevent him from tipping you. It was not in agreement with the store's belief in being friendly. Accepting tips was a friendly thing and made the customer feel good. I just couldn't understand the strangeness of some people's ideas. One lady actually put it in my pocket, got in the car, and drove away. I would have had to throw the quarter at her or eaten it or something.</w:t>
      </w:r>
      <w:r>
        <w:t xml:space="preserve"> </w:t>
      </w:r>
      <w:r>
        <w:t xml:space="preserve">I had decided that one year was enough. Some people needed the job to stay alive and fed. I guess I had the means and could afford to hate it and give it up.</w:t>
      </w:r>
      <w:r>
        <w:t xml:space="preserve"> </w:t>
      </w:r>
      <w:r>
        <w:t xml:space="preserve">### 1. What can be the best title for this text?</w:t>
      </w:r>
      <w:r>
        <w:t xml:space="preserve"> </w:t>
      </w:r>
      <w:r>
        <w:t xml:space="preserve">* A. How Hard Life is for Box Boys</w:t>
      </w:r>
      <w:r>
        <w:t xml:space="preserve"> </w:t>
      </w:r>
      <w:r>
        <w:t xml:space="preserve">* B. Getting along with Customers</w:t>
      </w:r>
      <w:r>
        <w:t xml:space="preserve"> </w:t>
      </w:r>
      <w:r>
        <w:t xml:space="preserve">* C. Why I Gave up My Job</w:t>
      </w:r>
      <w:r>
        <w:t xml:space="preserve"> </w:t>
      </w:r>
      <w:r>
        <w:t xml:space="preserve">* D. The Art of Taking Tips</w:t>
      </w:r>
      <w:r>
        <w:t xml:space="preserve"> </w:t>
      </w:r>
      <w:r>
        <w:t xml:space="preserve">### 2. From the second paragraph, we can infer that ________.</w:t>
      </w:r>
      <w:r>
        <w:t xml:space="preserve"> </w:t>
      </w:r>
      <w:r>
        <w:t xml:space="preserve">* A. the writer didn't like the impersonal part of his job</w:t>
      </w:r>
      <w:r>
        <w:t xml:space="preserve"> </w:t>
      </w:r>
      <w:r>
        <w:t xml:space="preserve">* B. with a name plate, people can easily start talking</w:t>
      </w:r>
      <w:r>
        <w:t xml:space="preserve"> </w:t>
      </w:r>
      <w:r>
        <w:t xml:space="preserve">* C. Mr Castle mistook Irving for Brett</w:t>
      </w:r>
      <w:r>
        <w:t xml:space="preserve"> </w:t>
      </w:r>
      <w:r>
        <w:t xml:space="preserve">* D. Irving was the writer's real name</w:t>
      </w:r>
      <w:r>
        <w:t xml:space="preserve"> </w:t>
      </w:r>
      <w:r>
        <w:t xml:space="preserve">### 3. The box boy refused to accept tips because ________.</w:t>
      </w:r>
      <w:r>
        <w:t xml:space="preserve"> </w:t>
      </w:r>
      <w:r>
        <w:t xml:space="preserve">* A. customers only gave small tips</w:t>
      </w:r>
      <w:r>
        <w:t xml:space="preserve"> </w:t>
      </w:r>
      <w:r>
        <w:t xml:space="preserve">* B. some customers had strange ideas about tipping</w:t>
      </w:r>
      <w:r>
        <w:t xml:space="preserve"> </w:t>
      </w:r>
      <w:r>
        <w:t xml:space="preserve">* C. the store forbade the box boys to take tips</w:t>
      </w:r>
      <w:r>
        <w:t xml:space="preserve"> </w:t>
      </w:r>
      <w:r>
        <w:t xml:space="preserve">* D. he didn't want to fight with the customers</w:t>
      </w:r>
      <w:r>
        <w:t xml:space="preserve"> </w:t>
      </w:r>
      <w:r>
        <w:t xml:space="preserve">### 4. The underlined phrase "put down" in the third paragraph probably means ________.</w:t>
      </w:r>
      <w:r>
        <w:t xml:space="preserve"> </w:t>
      </w:r>
      <w:r>
        <w:t xml:space="preserve">* A. misunderstood</w:t>
      </w:r>
      <w:r>
        <w:t xml:space="preserve"> </w:t>
      </w:r>
      <w:r>
        <w:t xml:space="preserve">* B. defeated</w:t>
      </w:r>
      <w:r>
        <w:t xml:space="preserve"> </w:t>
      </w:r>
      <w:r>
        <w:t xml:space="preserve">* C. hateful</w:t>
      </w:r>
      <w:r>
        <w:t xml:space="preserve"> </w:t>
      </w:r>
      <w:r>
        <w:t xml:space="preserve">* D. hurt</w:t>
      </w:r>
      <w:r>
        <w:t xml:space="preserve"> </w:t>
      </w:r>
      <w:r>
        <w:t xml:space="preserve">## 阅读答案</w:t>
      </w:r>
      <w:r>
        <w:t xml:space="preserve"> </w:t>
      </w:r>
      <w:r>
        <w:t xml:space="preserve">### 1. C。通过全文可知，作者认为接受小费有助于互相理解，是一种礼貌行为;而经理不让收小费，使得作者很为难，得罪许多人，文章最后提出放弃这份工作，故应选 C。</w:t>
      </w:r>
      <w:r>
        <w:t xml:space="preserve"> </w:t>
      </w:r>
      <w:r>
        <w:t xml:space="preserve">### 2. A。文中第2段提及顾客之所以能叫出作者的名字，是因为他身上佩戴了写有自己名字的名牌。文中又有There is nothing personal here(在这里，没有任何个人的东西)。</w:t>
      </w:r>
      <w:r>
        <w:t xml:space="preserve"> </w:t>
      </w:r>
      <w:r>
        <w:t xml:space="preserve">### 3. C。由文中第3段第2句 One of these was: you couldn't accept tips. 故应选 C。</w:t>
      </w:r>
      <w:r>
        <w:t xml:space="preserve"> </w:t>
      </w:r>
      <w:r>
        <w:t xml:space="preserve">### 4. D。文中第3段提及：如果你说"我确实不能接受你的小费"，这样会导致 It gets to a point where you almost have to hurt a person physically to prevent him from tipping you，故应选 D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9e2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6:21Z</dcterms:created>
  <dcterms:modified xsi:type="dcterms:W3CDTF">2020-10-14T07:36:21Z</dcterms:modified>
</cp:coreProperties>
</file>